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Israel</w:t>
      </w:r>
      <w:r>
        <w:t xml:space="preserve"> </w:t>
      </w:r>
      <w:r>
        <w:t xml:space="preserve">Jerusalem</w:t>
      </w:r>
    </w:p>
    <w:bookmarkStart w:id="20" w:name="Xea03fc6e27eb215c948b156eebbae019f846388"/>
    <w:p>
      <w:pPr>
        <w:pStyle w:val="Heading1"/>
      </w:pPr>
      <w:r>
        <w:t xml:space="preserve">Scholarship Application Letter: Advancing My Artistic Journey as an Actor in Israel Jerusalem</w:t>
      </w:r>
    </w:p>
    <w:p>
      <w:pPr>
        <w:pStyle w:val="FirstParagraph"/>
      </w:pPr>
      <w:r>
        <w:t xml:space="preserve">Dear Scholarship Committee,</w:t>
      </w:r>
    </w:p>
    <w:p>
      <w:pPr>
        <w:pStyle w:val="BodyText"/>
      </w:pPr>
      <w:r>
        <w:t xml:space="preserve">As I prepare this Scholarship Application Letter, I find myself reflecting on the profound journey that has shaped me into the artist I am today—a dedicated Actor whose life’s work is deeply intertwined with the transformative power of theater. It is with immense humility and unwavering passion that I apply for your prestigious scholarship to pursue advanced studies in Theater and Performance Arts at Hebrew University’s renowned School of Performing Arts in Israel Jerusalem. This opportunity represents not merely an academic pursuit, but a vital step toward realizing my artistic vision within a cultural landscape as rich and complex as Jerusalem itself.</w:t>
      </w:r>
    </w:p>
    <w:p>
      <w:pPr>
        <w:pStyle w:val="BodyText"/>
      </w:pPr>
      <w:r>
        <w:t xml:space="preserve">My commitment to the craft began during my undergraduate studies in dramatic arts, where I immersed myself in classical and contemporary repertoire across three continents. Yet it was during a pivotal exchange program in Tel Aviv that I first encountered the unique energy of Israeli theater—a space where storytelling transcends borders, addressing universal human experiences through the lens of regional history and identity. This experience ignited my desire to deepen my understanding within Israel Jerusalem, a city that stands at the confluence of ancient traditions and modern artistic innovation. Jerusalem is not just a location; it is a living stage where millennia of narratives intersect, offering an unparalleled environment for an Actor to explore themes of conflict, coexistence, and resilience. As I write this letter, I am acutely aware that studying here would allow me to engage directly with the heartbeat of Middle Eastern theater—a dimension impossible to replicate elsewhere.</w:t>
      </w:r>
    </w:p>
    <w:p>
      <w:pPr>
        <w:pStyle w:val="BodyText"/>
      </w:pPr>
      <w:r>
        <w:t xml:space="preserve">My artistic trajectory has been defined by a relentless pursuit of authenticity. In my most recent role in *The Wall* (a play exploring Israeli-Palestinian dialogue), I collaborated with community leaders and trauma counselors to ensure our portrayal resonated with emotional truth. This project, staged at Jerusalem’s historic Khan Theatre, underscored the responsibility that comes with being an Actor: to illuminate shared humanity while honoring cultural specificity. It was in this space—amidst the stone walls of Jerusalem—that I recognized my need for formal training in cross-cultural dramaturgy and site-specific performance techniques. The School of Performing Arts at Hebrew University offers precisely this through its semester-long residency program, which integrates theory with immersive work at venues like Beit Avi Chai and the Jerusalem Theatre. This curriculum aligns perfectly with my goal to develop a body of work that bridges divides through narrative, making Israel Jerusalem the irreplaceable setting for my growth.</w:t>
      </w:r>
    </w:p>
    <w:p>
      <w:pPr>
        <w:pStyle w:val="BodyText"/>
      </w:pPr>
      <w:r>
        <w:t xml:space="preserve">My proposed research project, *Echoes of Dialogue: Theater as Reconciliation in Urban Spaces*, will investigate how public performance can foster empathy in divided communities. I plan to collaborate with local artists from diverse backgrounds—Jewish, Muslim, Christian—to create a new work inspired by Jerusalem’s historical sites. This initiative demands resources I cannot currently afford: tuition fees, accommodation near campus (essential for daily access to rehearsal spaces), and travel costs for workshops with international theater practitioners. A scholarship would alleviate these burdens, allowing me to dedicate 100% of my energy to creative development rather than financial survival. In Israel Jerusalem’s competitive artistic ecosystem, such support is not a luxury but a necessity for an emerging Actor committed to meaningful contribution.</w:t>
      </w:r>
    </w:p>
    <w:p>
      <w:pPr>
        <w:pStyle w:val="BodyText"/>
      </w:pPr>
      <w:r>
        <w:t xml:space="preserve">What sets my application apart is not just my experience, but my vision for how I will engage with Jerusalem as both student and community member. I have already begun building partnerships with the Israel Theatre’s education department and the Jerusalem Foundation for Performing Arts, securing informal mentorship opportunities. My prior work in collaborative ensemble projects—such as *Voices from the Old City*, a participatory theater piece created with Bedouin youth near Jerusalem—demonstrates my ability to foster inclusive artistic spaces. As an Actor, I believe art must serve society; thus, this scholarship would enable me to expand these efforts into a structured academic framework. The program’s emphasis on community engagement through performance directly mirrors my ethos: that theater is not merely for audiences, but among them.</w:t>
      </w:r>
    </w:p>
    <w:p>
      <w:pPr>
        <w:pStyle w:val="BodyText"/>
      </w:pPr>
      <w:r>
        <w:t xml:space="preserve">I recognize the significance of applying for this Scholarship Application Letter within Israel Jerusalem’s context. This city has been the crucible of civilizations, and its theaters have long been arenas where art challenges prejudice and builds understanding. My presence here would be an investment not only in my future as an Actor but in the ongoing dialogue between cultures that defines Jerusalem itself. I am prepared to contribute actively to campus life through student workshops, public performances at cultural centers like the Israel Museum’s outdoor stage, and by sharing my perspective on global theater trends with peers.</w:t>
      </w:r>
    </w:p>
    <w:p>
      <w:pPr>
        <w:pStyle w:val="BodyText"/>
      </w:pPr>
      <w:r>
        <w:t xml:space="preserve">Financially, securing this scholarship would transform my academic path. The cost of living in Jerusalem—while lower than Western capitals—remains substantial for a non-graduating student. My current savings cover only the first month of expenses, and part-time work would compromise my ability to fully commit to intensive rehearsals and seminars. Your support would ensure I can focus entirely on the rigorous coursework, including masterclasses with visiting artists from the Berliner Ensemble and Habima Theatre. This investment is a catalyst for broader impact: as an Actor trained in Israel Jerusalem’s unique milieu, I will return to my home community (the Midwest United States) equipped to lead theater initiatives that prioritize cultural sensitivity—proving that art can be a bridge, not a barrier.</w:t>
      </w:r>
    </w:p>
    <w:p>
      <w:pPr>
        <w:pStyle w:val="BodyText"/>
      </w:pPr>
      <w:r>
        <w:t xml:space="preserve">In closing, I am not merely applying for a scholarship. I am pledging myself to the highest ideals of theater as practiced in Israel Jerusalem—a place where stories are never just told, but lived. My journey from amateur performer to professional Actor has been guided by this conviction: that every role we take on carries the weight of human connection. With your support, I will honor that legacy by growing into an Artist whose work resonates with the depth and hope found only in Jerusalem’s soulful streets.</w:t>
      </w:r>
    </w:p>
    <w:p>
      <w:pPr>
        <w:pStyle w:val="BodyText"/>
      </w:pPr>
      <w:r>
        <w:t xml:space="preserve">Thank you for considering my Scholarship Application Letter. I eagerly anticipate the possibility of contributing to Hebrew University’s vibrant theater community and enriching Israel Jerusalem’s storied artistic legacy as a dedicated Actor.</w:t>
      </w:r>
    </w:p>
    <w:p>
      <w:pPr>
        <w:pStyle w:val="BodyText"/>
      </w:pPr>
      <w:r>
        <w:t xml:space="preserve">Sincerely,</w:t>
      </w:r>
    </w:p>
    <w:p>
      <w:pPr>
        <w:pStyle w:val="BodyText"/>
      </w:pPr>
      <w:r>
        <w:t xml:space="preserve">Amit Cohen</w:t>
      </w:r>
    </w:p>
    <w:p>
      <w:pPr>
        <w:pStyle w:val="BodyText"/>
      </w:pPr>
      <w:r>
        <w:t xml:space="preserve">Emerging Actor | Theatrical Researcher | Student of Human Narrative</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Israel Jerusalem</dc:title>
  <dc:creator/>
  <cp:keywords/>
  <dcterms:created xsi:type="dcterms:W3CDTF">2026-07-23T01:55:11Z</dcterms:created>
  <dcterms:modified xsi:type="dcterms:W3CDTF">2026-07-23T01:55:11Z</dcterms:modified>
</cp:coreProperties>
</file>

<file path=docProps/custom.xml><?xml version="1.0" encoding="utf-8"?>
<Properties xmlns="http://schemas.openxmlformats.org/officeDocument/2006/custom-properties" xmlns:vt="http://schemas.openxmlformats.org/officeDocument/2006/docPropsVTypes"/>
</file>